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4CBE14" w14:textId="2484D316" w:rsidR="00CD6758" w:rsidRDefault="00CD6758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 w:rsidRPr="00A23232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Q-1. Write an SQL query to fetch “FIRST_NAME” from Worker table using the alias name as &lt;WORKER_NAME&gt;.</w:t>
      </w:r>
    </w:p>
    <w:p w14:paraId="3A1B7087" w14:textId="77777777" w:rsidR="002602FD" w:rsidRPr="002602FD" w:rsidRDefault="002602FD" w:rsidP="002602F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00" w:after="300" w:line="240" w:lineRule="auto"/>
        <w:textAlignment w:val="baseline"/>
        <w:rPr>
          <w:rFonts w:ascii="Courier New" w:eastAsia="Times New Roman" w:hAnsi="Courier New" w:cs="Courier New"/>
          <w:spacing w:val="3"/>
          <w:sz w:val="24"/>
          <w:szCs w:val="24"/>
          <w:lang w:val="en-US"/>
        </w:rPr>
      </w:pPr>
      <w:r w:rsidRPr="002602FD">
        <w:rPr>
          <w:rFonts w:ascii="Courier New" w:eastAsia="Times New Roman" w:hAnsi="Courier New" w:cs="Courier New"/>
          <w:spacing w:val="3"/>
          <w:sz w:val="24"/>
          <w:szCs w:val="24"/>
          <w:lang w:val="en-US"/>
        </w:rPr>
        <w:t>Select FIRST_NAME AS WORKER_NAME from Worker;</w:t>
      </w:r>
    </w:p>
    <w:p w14:paraId="16A2BAB4" w14:textId="77777777" w:rsidR="002602FD" w:rsidRPr="007A1BB7" w:rsidRDefault="002602FD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</w:p>
    <w:p w14:paraId="1924BD64" w14:textId="49B8C45B" w:rsidR="00CD6758" w:rsidRDefault="00CD6758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23232">
        <w:rPr>
          <w:b w:val="0"/>
          <w:bCs w:val="0"/>
          <w:color w:val="444444"/>
          <w:spacing w:val="3"/>
        </w:rPr>
        <w:t>Q-</w:t>
      </w:r>
      <w:r w:rsidRPr="007A1BB7">
        <w:rPr>
          <w:b w:val="0"/>
          <w:bCs w:val="0"/>
          <w:color w:val="444444"/>
          <w:spacing w:val="3"/>
        </w:rPr>
        <w:t>2</w:t>
      </w:r>
      <w:r w:rsidRPr="00A23232">
        <w:rPr>
          <w:b w:val="0"/>
          <w:bCs w:val="0"/>
          <w:color w:val="444444"/>
          <w:spacing w:val="3"/>
        </w:rPr>
        <w:t xml:space="preserve">. </w:t>
      </w:r>
      <w:r w:rsidRPr="007A1BB7">
        <w:rPr>
          <w:b w:val="0"/>
          <w:bCs w:val="0"/>
          <w:color w:val="444444"/>
          <w:spacing w:val="3"/>
        </w:rPr>
        <w:t>Write an SQL query to fetch unique values of DEPARTMENT from Worker table.</w:t>
      </w:r>
    </w:p>
    <w:p w14:paraId="20DC1259" w14:textId="77777777" w:rsidR="002602FD" w:rsidRDefault="002602FD" w:rsidP="002602FD">
      <w:pPr>
        <w:pStyle w:val="HTMLPreformatted"/>
        <w:spacing w:before="300" w:after="300"/>
        <w:textAlignment w:val="baseline"/>
        <w:rPr>
          <w:spacing w:val="3"/>
          <w:sz w:val="24"/>
          <w:szCs w:val="24"/>
        </w:rPr>
      </w:pPr>
      <w:r>
        <w:rPr>
          <w:spacing w:val="3"/>
          <w:sz w:val="24"/>
          <w:szCs w:val="24"/>
        </w:rPr>
        <w:t>Select distinct DEPARTMENT from Worker;</w:t>
      </w:r>
    </w:p>
    <w:p w14:paraId="5051C4AE" w14:textId="77777777" w:rsidR="002602FD" w:rsidRDefault="002602FD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7DD2D1C" w14:textId="0A3B4220" w:rsidR="00901A32" w:rsidRDefault="00901A32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show the last 5 record from a table.</w:t>
      </w:r>
    </w:p>
    <w:p w14:paraId="521F391C" w14:textId="77777777" w:rsidR="002602FD" w:rsidRPr="002602FD" w:rsidRDefault="002602FD" w:rsidP="002602FD">
      <w:pPr>
        <w:pStyle w:val="HTMLPreformatted"/>
        <w:spacing w:after="150"/>
        <w:textAlignment w:val="baseline"/>
        <w:rPr>
          <w:sz w:val="24"/>
        </w:rPr>
      </w:pPr>
      <w:r w:rsidRPr="002602FD">
        <w:rPr>
          <w:sz w:val="24"/>
        </w:rPr>
        <w:t>Select * from Worker where WORKER_ID = (SELECT max(WORKER_ID) from Worker ORDER BY WORKER_ID DESC LIMIT 5)</w:t>
      </w:r>
    </w:p>
    <w:p w14:paraId="1E6486E4" w14:textId="62C82FD5" w:rsidR="002602FD" w:rsidRPr="002602FD" w:rsidRDefault="002602FD" w:rsidP="002602FD">
      <w:pPr>
        <w:pStyle w:val="HTMLPreformatted"/>
        <w:spacing w:after="150"/>
        <w:textAlignment w:val="baseline"/>
        <w:rPr>
          <w:sz w:val="24"/>
        </w:rPr>
      </w:pPr>
      <w:r w:rsidRPr="002602FD">
        <w:rPr>
          <w:sz w:val="24"/>
        </w:rPr>
        <w:t>ORDER BY WORKER_ID;</w:t>
      </w:r>
    </w:p>
    <w:p w14:paraId="2FF4A7FC" w14:textId="77777777" w:rsidR="00901A32" w:rsidRPr="007A1BB7" w:rsidRDefault="00901A32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bookmarkStart w:id="0" w:name="_GoBack"/>
      <w:bookmarkEnd w:id="0"/>
    </w:p>
    <w:p w14:paraId="2773B299" w14:textId="77777777" w:rsidR="009778B2" w:rsidRDefault="009778B2"/>
    <w:sectPr w:rsidR="009778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trQ0MDSxtDQ0NzBQ0lEKTi0uzszPAykwqgUATbTWmiwAAAA="/>
  </w:docVars>
  <w:rsids>
    <w:rsidRoot w:val="009778B2"/>
    <w:rsid w:val="002602FD"/>
    <w:rsid w:val="00901A32"/>
    <w:rsid w:val="009778B2"/>
    <w:rsid w:val="00CD67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F083C5"/>
  <w15:chartTrackingRefBased/>
  <w15:docId w15:val="{33FFCACE-0FB5-4D95-9EDE-478938244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D6758"/>
  </w:style>
  <w:style w:type="paragraph" w:styleId="Heading4">
    <w:name w:val="heading 4"/>
    <w:basedOn w:val="Normal"/>
    <w:link w:val="Heading4Char"/>
    <w:uiPriority w:val="9"/>
    <w:qFormat/>
    <w:rsid w:val="00CD675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CD675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602F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602FD"/>
    <w:rPr>
      <w:rFonts w:ascii="Courier New" w:eastAsia="Times New Roman" w:hAnsi="Courier New" w:cs="Courier New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813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69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1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03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69</Words>
  <Characters>395</Characters>
  <Application>Microsoft Office Word</Application>
  <DocSecurity>0</DocSecurity>
  <Lines>3</Lines>
  <Paragraphs>1</Paragraphs>
  <ScaleCrop>false</ScaleCrop>
  <Company/>
  <LinksUpToDate>false</LinksUpToDate>
  <CharactersWithSpaces>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Rahul</cp:lastModifiedBy>
  <cp:revision>4</cp:revision>
  <dcterms:created xsi:type="dcterms:W3CDTF">2021-03-26T13:45:00Z</dcterms:created>
  <dcterms:modified xsi:type="dcterms:W3CDTF">2021-12-12T23:26:00Z</dcterms:modified>
</cp:coreProperties>
</file>